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675C2E">
        <w:t>2</w:t>
      </w:r>
      <w:r>
        <w:t xml:space="preserve">, Episode </w:t>
      </w:r>
      <w:r w:rsidR="00BF43CC">
        <w:t>3</w:t>
      </w:r>
      <w:r>
        <w:t xml:space="preserve">: </w:t>
      </w:r>
      <w:r w:rsidR="00BF43CC">
        <w:t>There’s a Twenty Percent Chance.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BF43CC" w:rsidTr="0084378D">
        <w:tc>
          <w:tcPr>
            <w:tcW w:w="1255" w:type="dxa"/>
          </w:tcPr>
          <w:p w:rsidR="00BF43CC" w:rsidRDefault="0052565B" w:rsidP="004E6361">
            <w:r>
              <w:t>00:00</w:t>
            </w:r>
          </w:p>
        </w:tc>
        <w:tc>
          <w:tcPr>
            <w:tcW w:w="1170" w:type="dxa"/>
          </w:tcPr>
          <w:p w:rsidR="00BF43CC" w:rsidRDefault="00BF43CC" w:rsidP="004E6361">
            <w:r>
              <w:t>Narrator</w:t>
            </w:r>
          </w:p>
        </w:tc>
        <w:tc>
          <w:tcPr>
            <w:tcW w:w="6925" w:type="dxa"/>
          </w:tcPr>
          <w:p w:rsidR="00BF43CC" w:rsidRDefault="00BF43CC" w:rsidP="004E6361">
            <w:r>
              <w:t>There’s a twenty percent chance.</w:t>
            </w:r>
          </w:p>
        </w:tc>
      </w:tr>
      <w:tr w:rsidR="00BF43CC" w:rsidTr="0084378D">
        <w:tc>
          <w:tcPr>
            <w:tcW w:w="1255" w:type="dxa"/>
          </w:tcPr>
          <w:p w:rsidR="00BF43CC" w:rsidRDefault="0052565B" w:rsidP="004E6361">
            <w:r>
              <w:t>00:02</w:t>
            </w:r>
          </w:p>
        </w:tc>
        <w:tc>
          <w:tcPr>
            <w:tcW w:w="1170" w:type="dxa"/>
          </w:tcPr>
          <w:p w:rsidR="00BF43CC" w:rsidRDefault="00BF43CC" w:rsidP="004E6361"/>
        </w:tc>
        <w:tc>
          <w:tcPr>
            <w:tcW w:w="6925" w:type="dxa"/>
          </w:tcPr>
          <w:p w:rsidR="00BF43CC" w:rsidRDefault="00BF43CC" w:rsidP="004E6361">
            <w:r>
              <w:t>[music]</w:t>
            </w:r>
          </w:p>
        </w:tc>
      </w:tr>
      <w:tr w:rsidR="00BF43CC" w:rsidTr="0084378D">
        <w:tc>
          <w:tcPr>
            <w:tcW w:w="1255" w:type="dxa"/>
          </w:tcPr>
          <w:p w:rsidR="00BF43CC" w:rsidRDefault="0052565B" w:rsidP="004E6361">
            <w:r>
              <w:t>00:10</w:t>
            </w:r>
          </w:p>
        </w:tc>
        <w:tc>
          <w:tcPr>
            <w:tcW w:w="1170" w:type="dxa"/>
          </w:tcPr>
          <w:p w:rsidR="00BF43CC" w:rsidRDefault="00921342" w:rsidP="004E6361">
            <w:r>
              <w:t>Narrator</w:t>
            </w:r>
          </w:p>
        </w:tc>
        <w:tc>
          <w:tcPr>
            <w:tcW w:w="6925" w:type="dxa"/>
          </w:tcPr>
          <w:p w:rsidR="00BF43CC" w:rsidRDefault="00BF43CC" w:rsidP="004E6361">
            <w:r>
              <w:t>[over music] It’s time now for another day in the life of Sam and Jesse. Gum Springs, Arkansas.</w:t>
            </w:r>
          </w:p>
        </w:tc>
      </w:tr>
      <w:tr w:rsidR="00BF43CC" w:rsidTr="0084378D">
        <w:tc>
          <w:tcPr>
            <w:tcW w:w="1255" w:type="dxa"/>
          </w:tcPr>
          <w:p w:rsidR="00BF43CC" w:rsidRDefault="0052565B" w:rsidP="004E6361">
            <w:r>
              <w:t>00:23</w:t>
            </w:r>
          </w:p>
        </w:tc>
        <w:tc>
          <w:tcPr>
            <w:tcW w:w="1170" w:type="dxa"/>
          </w:tcPr>
          <w:p w:rsidR="00BF43CC" w:rsidRDefault="00BF43CC" w:rsidP="004E6361"/>
        </w:tc>
        <w:tc>
          <w:tcPr>
            <w:tcW w:w="6925" w:type="dxa"/>
          </w:tcPr>
          <w:p w:rsidR="00BF43CC" w:rsidRDefault="00A32FE0" w:rsidP="004E6361">
            <w:r>
              <w:t>[Music ends, then repeats]</w:t>
            </w:r>
          </w:p>
        </w:tc>
      </w:tr>
      <w:tr w:rsidR="00BF43CC" w:rsidTr="0084378D">
        <w:tc>
          <w:tcPr>
            <w:tcW w:w="1255" w:type="dxa"/>
          </w:tcPr>
          <w:p w:rsidR="00BF43CC" w:rsidRDefault="0052565B" w:rsidP="004E6361">
            <w:r>
              <w:t>00:34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A32FE0" w:rsidP="004E6361">
            <w:r>
              <w:t>“A twenty percent chance of rain</w:t>
            </w:r>
            <w:r w:rsidR="001462FC">
              <w:t>.</w:t>
            </w:r>
            <w:r>
              <w:t xml:space="preserve">” </w:t>
            </w:r>
            <w:r w:rsidR="001462FC">
              <w:t>I</w:t>
            </w:r>
            <w:r>
              <w:t>-</w:t>
            </w:r>
            <w:proofErr w:type="spellStart"/>
            <w:r>
              <w:t>i</w:t>
            </w:r>
            <w:proofErr w:type="spellEnd"/>
            <w:r w:rsidR="0052565B">
              <w:t>-i</w:t>
            </w:r>
            <w:r>
              <w:t>t says here in the paper.</w:t>
            </w:r>
          </w:p>
        </w:tc>
      </w:tr>
      <w:tr w:rsidR="00BF43CC" w:rsidTr="0084378D">
        <w:tc>
          <w:tcPr>
            <w:tcW w:w="1255" w:type="dxa"/>
          </w:tcPr>
          <w:p w:rsidR="00BF43CC" w:rsidRDefault="0052565B" w:rsidP="004E6361">
            <w:r>
              <w:t>00:36</w:t>
            </w:r>
          </w:p>
        </w:tc>
        <w:tc>
          <w:tcPr>
            <w:tcW w:w="1170" w:type="dxa"/>
          </w:tcPr>
          <w:p w:rsidR="00BF43CC" w:rsidRDefault="00921342" w:rsidP="004E6361">
            <w:r>
              <w:t>Leon</w:t>
            </w:r>
          </w:p>
        </w:tc>
        <w:tc>
          <w:tcPr>
            <w:tcW w:w="6925" w:type="dxa"/>
          </w:tcPr>
          <w:p w:rsidR="00BF43CC" w:rsidRDefault="00A32FE0" w:rsidP="004E6361">
            <w:r>
              <w:t>W</w:t>
            </w:r>
            <w:r w:rsidR="0052565B">
              <w:t>-w</w:t>
            </w:r>
            <w:r>
              <w:t>hat’s that mean, Sam?</w:t>
            </w:r>
          </w:p>
        </w:tc>
      </w:tr>
      <w:tr w:rsidR="00BF43CC" w:rsidTr="0084378D">
        <w:tc>
          <w:tcPr>
            <w:tcW w:w="1255" w:type="dxa"/>
          </w:tcPr>
          <w:p w:rsidR="00BF43CC" w:rsidRDefault="0052565B" w:rsidP="004E6361">
            <w:r>
              <w:t>00:40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A32FE0" w:rsidP="004E6361">
            <w:r>
              <w:t xml:space="preserve">Well, it means you got a twenty percent chance of </w:t>
            </w:r>
            <w:r w:rsidR="001462FC">
              <w:t>getting’ wet</w:t>
            </w:r>
            <w:r>
              <w:t>, Leon.</w:t>
            </w:r>
          </w:p>
        </w:tc>
      </w:tr>
      <w:tr w:rsidR="00BF43CC" w:rsidTr="0084378D">
        <w:tc>
          <w:tcPr>
            <w:tcW w:w="1255" w:type="dxa"/>
          </w:tcPr>
          <w:p w:rsidR="00BF43CC" w:rsidRDefault="0052565B" w:rsidP="004E6361">
            <w:r>
              <w:t>00:</w:t>
            </w:r>
            <w:r w:rsidR="001C5BB2">
              <w:t>43</w:t>
            </w:r>
          </w:p>
        </w:tc>
        <w:tc>
          <w:tcPr>
            <w:tcW w:w="1170" w:type="dxa"/>
          </w:tcPr>
          <w:p w:rsidR="00BF43CC" w:rsidRDefault="00921342" w:rsidP="004E6361">
            <w:r>
              <w:t>Leon</w:t>
            </w:r>
          </w:p>
        </w:tc>
        <w:tc>
          <w:tcPr>
            <w:tcW w:w="6925" w:type="dxa"/>
          </w:tcPr>
          <w:p w:rsidR="00BF43CC" w:rsidRDefault="00A32FE0" w:rsidP="004E6361">
            <w:proofErr w:type="spellStart"/>
            <w:r>
              <w:t>Y</w:t>
            </w:r>
            <w:r w:rsidR="001C5BB2">
              <w:t>a</w:t>
            </w:r>
            <w:proofErr w:type="spellEnd"/>
            <w:r w:rsidR="001C5BB2">
              <w:t>’</w:t>
            </w:r>
            <w:r>
              <w:t xml:space="preserve"> mean if it rains?</w:t>
            </w:r>
          </w:p>
        </w:tc>
      </w:tr>
      <w:tr w:rsidR="00BF43CC" w:rsidTr="0084378D">
        <w:tc>
          <w:tcPr>
            <w:tcW w:w="1255" w:type="dxa"/>
          </w:tcPr>
          <w:p w:rsidR="00BF43CC" w:rsidRDefault="0052565B" w:rsidP="004E6361">
            <w:r>
              <w:t>00:</w:t>
            </w:r>
            <w:r w:rsidR="001C5BB2">
              <w:t>44</w:t>
            </w:r>
          </w:p>
        </w:tc>
        <w:tc>
          <w:tcPr>
            <w:tcW w:w="1170" w:type="dxa"/>
          </w:tcPr>
          <w:p w:rsidR="00BF43CC" w:rsidRDefault="0052565B" w:rsidP="004E6361">
            <w:r>
              <w:t>Jesse</w:t>
            </w:r>
          </w:p>
        </w:tc>
        <w:tc>
          <w:tcPr>
            <w:tcW w:w="6925" w:type="dxa"/>
          </w:tcPr>
          <w:p w:rsidR="00BF43CC" w:rsidRDefault="00A32FE0" w:rsidP="004E6361">
            <w:r>
              <w:t>No, Leon! It means that there’s a twenty percent chance of rain.</w:t>
            </w:r>
          </w:p>
        </w:tc>
      </w:tr>
      <w:tr w:rsidR="00BF43CC" w:rsidTr="0084378D">
        <w:tc>
          <w:tcPr>
            <w:tcW w:w="1255" w:type="dxa"/>
          </w:tcPr>
          <w:p w:rsidR="00BF43CC" w:rsidRDefault="0052565B" w:rsidP="004E6361">
            <w:r>
              <w:t>00:</w:t>
            </w:r>
            <w:r w:rsidR="001C5BB2">
              <w:t>48</w:t>
            </w:r>
          </w:p>
        </w:tc>
        <w:tc>
          <w:tcPr>
            <w:tcW w:w="1170" w:type="dxa"/>
          </w:tcPr>
          <w:p w:rsidR="00BF43CC" w:rsidRDefault="00921342" w:rsidP="004E6361">
            <w:r>
              <w:t>Leon</w:t>
            </w:r>
          </w:p>
        </w:tc>
        <w:tc>
          <w:tcPr>
            <w:tcW w:w="6925" w:type="dxa"/>
          </w:tcPr>
          <w:p w:rsidR="00BF43CC" w:rsidRDefault="00A32FE0" w:rsidP="000B53AF">
            <w:pPr>
              <w:tabs>
                <w:tab w:val="left" w:pos="3627"/>
              </w:tabs>
            </w:pPr>
            <w:r>
              <w:t>That’s what I said.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0:49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A32FE0" w:rsidP="004E6361">
            <w:r>
              <w:t>Where?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0:50</w:t>
            </w:r>
          </w:p>
        </w:tc>
        <w:tc>
          <w:tcPr>
            <w:tcW w:w="1170" w:type="dxa"/>
          </w:tcPr>
          <w:p w:rsidR="00BF43CC" w:rsidRDefault="00921342" w:rsidP="004E6361">
            <w:r>
              <w:t>Leon</w:t>
            </w:r>
          </w:p>
        </w:tc>
        <w:tc>
          <w:tcPr>
            <w:tcW w:w="6925" w:type="dxa"/>
          </w:tcPr>
          <w:p w:rsidR="00BF43CC" w:rsidRDefault="00A32FE0" w:rsidP="004E6361">
            <w:r>
              <w:t>Everywhere, Leon.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0:51</w:t>
            </w:r>
          </w:p>
        </w:tc>
        <w:tc>
          <w:tcPr>
            <w:tcW w:w="1170" w:type="dxa"/>
          </w:tcPr>
          <w:p w:rsidR="00BF43CC" w:rsidRDefault="00921342" w:rsidP="004E6361">
            <w:r>
              <w:t>Jesse</w:t>
            </w:r>
          </w:p>
        </w:tc>
        <w:tc>
          <w:tcPr>
            <w:tcW w:w="6925" w:type="dxa"/>
          </w:tcPr>
          <w:p w:rsidR="00BF43CC" w:rsidRDefault="00A32FE0" w:rsidP="004E6361">
            <w:r>
              <w:t xml:space="preserve">No, Sam. It </w:t>
            </w:r>
            <w:proofErr w:type="gramStart"/>
            <w:r>
              <w:t>mean</w:t>
            </w:r>
            <w:proofErr w:type="gramEnd"/>
            <w:r>
              <w:t xml:space="preserve">- it’s only </w:t>
            </w:r>
            <w:proofErr w:type="spellStart"/>
            <w:r>
              <w:t>gonna</w:t>
            </w:r>
            <w:proofErr w:type="spellEnd"/>
            <w:r>
              <w:t xml:space="preserve"> rain in twenty percent of the place.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0:55</w:t>
            </w:r>
          </w:p>
        </w:tc>
        <w:tc>
          <w:tcPr>
            <w:tcW w:w="1170" w:type="dxa"/>
          </w:tcPr>
          <w:p w:rsidR="00BF43CC" w:rsidRDefault="00921342" w:rsidP="004E6361">
            <w:r>
              <w:t>Leon</w:t>
            </w:r>
          </w:p>
        </w:tc>
        <w:tc>
          <w:tcPr>
            <w:tcW w:w="6925" w:type="dxa"/>
          </w:tcPr>
          <w:p w:rsidR="00BF43CC" w:rsidRDefault="00A32FE0" w:rsidP="004E6361">
            <w:r>
              <w:t>W</w:t>
            </w:r>
            <w:r w:rsidR="001C5BB2">
              <w:t>-w</w:t>
            </w:r>
            <w:r>
              <w:t>here, Mr. Jesse?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0:56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274AF1" w:rsidP="004E6361">
            <w:r>
              <w:t>[</w:t>
            </w:r>
            <w:r w:rsidR="00E31E01">
              <w:t>Wait a minute?]</w:t>
            </w:r>
            <w:r>
              <w:t xml:space="preserve"> [muffled] Now they can’t say where, Leon, but um let’s see now. Hundred minus uh-uh twenty, take down your </w:t>
            </w:r>
            <w:r w:rsidR="0052565B">
              <w:t>nine</w:t>
            </w:r>
            <w:r>
              <w:t>, borrow the one. In eighty percent of this area</w:t>
            </w:r>
            <w:r w:rsidR="001462FC">
              <w:t>,</w:t>
            </w:r>
            <w:r>
              <w:t xml:space="preserve"> it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rain. N-now </w:t>
            </w:r>
            <w:r w:rsidR="0052565B">
              <w:t>that clear it up a lot, Leon</w:t>
            </w:r>
            <w:r>
              <w:t xml:space="preserve">. </w:t>
            </w:r>
          </w:p>
        </w:tc>
      </w:tr>
      <w:tr w:rsidR="00E31E49" w:rsidTr="0084378D">
        <w:tc>
          <w:tcPr>
            <w:tcW w:w="1255" w:type="dxa"/>
          </w:tcPr>
          <w:p w:rsidR="00E31E49" w:rsidRDefault="00E31E49" w:rsidP="004E6361">
            <w:r>
              <w:t>01:12</w:t>
            </w:r>
          </w:p>
        </w:tc>
        <w:tc>
          <w:tcPr>
            <w:tcW w:w="1170" w:type="dxa"/>
          </w:tcPr>
          <w:p w:rsidR="00E31E49" w:rsidRDefault="00E31E49" w:rsidP="004E6361">
            <w:r>
              <w:t>Leon</w:t>
            </w:r>
          </w:p>
        </w:tc>
        <w:tc>
          <w:tcPr>
            <w:tcW w:w="6925" w:type="dxa"/>
          </w:tcPr>
          <w:p w:rsidR="00E31E49" w:rsidRDefault="00E31E49" w:rsidP="004E6361">
            <w:r>
              <w:t>Huh?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1:</w:t>
            </w:r>
            <w:r w:rsidR="00E31E49">
              <w:t>12</w:t>
            </w:r>
          </w:p>
        </w:tc>
        <w:tc>
          <w:tcPr>
            <w:tcW w:w="1170" w:type="dxa"/>
          </w:tcPr>
          <w:p w:rsidR="00BF43CC" w:rsidRDefault="00921342" w:rsidP="004E6361">
            <w:r>
              <w:t>Jesse</w:t>
            </w:r>
          </w:p>
        </w:tc>
        <w:tc>
          <w:tcPr>
            <w:tcW w:w="6925" w:type="dxa"/>
          </w:tcPr>
          <w:p w:rsidR="00BF43CC" w:rsidRDefault="00274AF1" w:rsidP="004E6361">
            <w:r>
              <w:t>Sam, you can’t explain that to Leon that-a way.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1:</w:t>
            </w:r>
            <w:r w:rsidR="00E31E49">
              <w:t>15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B1241E" w:rsidP="004E6361">
            <w:r>
              <w:t>I can’t?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1:</w:t>
            </w:r>
            <w:r w:rsidR="00E31E49">
              <w:t>15</w:t>
            </w:r>
          </w:p>
        </w:tc>
        <w:tc>
          <w:tcPr>
            <w:tcW w:w="1170" w:type="dxa"/>
          </w:tcPr>
          <w:p w:rsidR="00BF43CC" w:rsidRDefault="00921342" w:rsidP="004E6361">
            <w:r>
              <w:t>Jesse</w:t>
            </w:r>
          </w:p>
        </w:tc>
        <w:tc>
          <w:tcPr>
            <w:tcW w:w="6925" w:type="dxa"/>
          </w:tcPr>
          <w:p w:rsidR="00BF43CC" w:rsidRDefault="00B1241E" w:rsidP="004E6361">
            <w:r>
              <w:t xml:space="preserve">Now, Leon listen. This simply means if you </w:t>
            </w:r>
            <w:proofErr w:type="gramStart"/>
            <w:r>
              <w:t>was</w:t>
            </w:r>
            <w:proofErr w:type="gramEnd"/>
            <w:r>
              <w:t xml:space="preserve"> to cross Arkansas tonight, it would be raining on </w:t>
            </w:r>
            <w:proofErr w:type="spellStart"/>
            <w:r>
              <w:t>ya</w:t>
            </w:r>
            <w:proofErr w:type="spellEnd"/>
            <w:r>
              <w:t>’ twenty percent of the time.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1:</w:t>
            </w:r>
            <w:r w:rsidR="00E31E49">
              <w:t>24</w:t>
            </w:r>
          </w:p>
        </w:tc>
        <w:tc>
          <w:tcPr>
            <w:tcW w:w="1170" w:type="dxa"/>
          </w:tcPr>
          <w:p w:rsidR="00BF43CC" w:rsidRDefault="00921342" w:rsidP="004E6361">
            <w:r>
              <w:t>Leon</w:t>
            </w:r>
          </w:p>
        </w:tc>
        <w:tc>
          <w:tcPr>
            <w:tcW w:w="6925" w:type="dxa"/>
          </w:tcPr>
          <w:p w:rsidR="00BF43CC" w:rsidRDefault="00B1241E" w:rsidP="0089060E">
            <w:pPr>
              <w:tabs>
                <w:tab w:val="left" w:pos="5933"/>
              </w:tabs>
            </w:pPr>
            <w:r>
              <w:t xml:space="preserve">Well, how would I do that Mr. Jesse? I </w:t>
            </w:r>
            <w:proofErr w:type="spellStart"/>
            <w:r>
              <w:t>ain’t</w:t>
            </w:r>
            <w:proofErr w:type="spellEnd"/>
            <w:r>
              <w:t xml:space="preserve"> got no car.</w:t>
            </w:r>
          </w:p>
        </w:tc>
      </w:tr>
      <w:tr w:rsidR="00BF43CC" w:rsidTr="0084378D">
        <w:tc>
          <w:tcPr>
            <w:tcW w:w="1255" w:type="dxa"/>
          </w:tcPr>
          <w:p w:rsidR="00BF43CC" w:rsidRDefault="001C5BB2" w:rsidP="004E6361">
            <w:r>
              <w:t>01:</w:t>
            </w:r>
            <w:r w:rsidR="00E31E49">
              <w:t>27</w:t>
            </w:r>
          </w:p>
        </w:tc>
        <w:tc>
          <w:tcPr>
            <w:tcW w:w="1170" w:type="dxa"/>
          </w:tcPr>
          <w:p w:rsidR="00BF43CC" w:rsidRDefault="00921342" w:rsidP="004E6361">
            <w:r>
              <w:t>Jesse</w:t>
            </w:r>
          </w:p>
        </w:tc>
        <w:tc>
          <w:tcPr>
            <w:tcW w:w="6925" w:type="dxa"/>
          </w:tcPr>
          <w:p w:rsidR="00BF43CC" w:rsidRDefault="00D85620" w:rsidP="0089060E">
            <w:pPr>
              <w:tabs>
                <w:tab w:val="left" w:pos="5933"/>
              </w:tabs>
            </w:pPr>
            <w:r>
              <w:t xml:space="preserve">Leon, I was just </w:t>
            </w:r>
            <w:proofErr w:type="spellStart"/>
            <w:r>
              <w:t>givin</w:t>
            </w:r>
            <w:proofErr w:type="spellEnd"/>
            <w:r>
              <w:t>’ an example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lastRenderedPageBreak/>
              <w:t>01:29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D85620" w:rsidP="004E6361">
            <w:r>
              <w:t xml:space="preserve">If </w:t>
            </w:r>
            <w:proofErr w:type="spellStart"/>
            <w:r>
              <w:t>ya</w:t>
            </w:r>
            <w:proofErr w:type="spellEnd"/>
            <w:r>
              <w:t>’ had a car you’d have to have a convertible to get rained on twenty percent of the time, a-and-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1:33</w:t>
            </w:r>
          </w:p>
        </w:tc>
        <w:tc>
          <w:tcPr>
            <w:tcW w:w="1170" w:type="dxa"/>
          </w:tcPr>
          <w:p w:rsidR="00BF43CC" w:rsidRDefault="00921342" w:rsidP="004E6361">
            <w:r>
              <w:t>Jesse</w:t>
            </w:r>
          </w:p>
        </w:tc>
        <w:tc>
          <w:tcPr>
            <w:tcW w:w="6925" w:type="dxa"/>
          </w:tcPr>
          <w:p w:rsidR="00BF43CC" w:rsidRDefault="00D85620" w:rsidP="004E6361">
            <w:r>
              <w:t>Sam! – I just -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1:34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D85620" w:rsidP="004E6361">
            <w:r>
              <w:t>They quit making them two years ago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1:36</w:t>
            </w:r>
          </w:p>
        </w:tc>
        <w:tc>
          <w:tcPr>
            <w:tcW w:w="1170" w:type="dxa"/>
          </w:tcPr>
          <w:p w:rsidR="00BF43CC" w:rsidRDefault="00921342" w:rsidP="004E6361">
            <w:r>
              <w:t>Leon</w:t>
            </w:r>
          </w:p>
        </w:tc>
        <w:tc>
          <w:tcPr>
            <w:tcW w:w="6925" w:type="dxa"/>
          </w:tcPr>
          <w:p w:rsidR="00BF43CC" w:rsidRDefault="00D85620" w:rsidP="004E6361">
            <w:r>
              <w:t>Well, that’s the dumbest thing I ever heard of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1:38</w:t>
            </w:r>
          </w:p>
        </w:tc>
        <w:tc>
          <w:tcPr>
            <w:tcW w:w="1170" w:type="dxa"/>
          </w:tcPr>
          <w:p w:rsidR="00BF43CC" w:rsidRDefault="00D85620" w:rsidP="004E6361">
            <w:r>
              <w:t>Jesse</w:t>
            </w:r>
          </w:p>
        </w:tc>
        <w:tc>
          <w:tcPr>
            <w:tcW w:w="6925" w:type="dxa"/>
          </w:tcPr>
          <w:p w:rsidR="00BF43CC" w:rsidRDefault="0052565B" w:rsidP="004E6361">
            <w:r>
              <w:t>Leon, it’s-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1:39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D85620" w:rsidP="004E6361">
            <w:r>
              <w:t>It was that last course he took up at the college, Leon. I warned him them courses w</w:t>
            </w:r>
            <w:r w:rsidR="0052565B">
              <w:t>ould change him</w:t>
            </w:r>
            <w:r>
              <w:t>. Mak</w:t>
            </w:r>
            <w:r w:rsidR="0052565B">
              <w:t>e</w:t>
            </w:r>
            <w:r>
              <w:t xml:space="preserve"> </w:t>
            </w:r>
            <w:r w:rsidR="0052565B">
              <w:t>him</w:t>
            </w:r>
            <w:r>
              <w:t>, you know, not as useful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1:47</w:t>
            </w:r>
          </w:p>
        </w:tc>
        <w:tc>
          <w:tcPr>
            <w:tcW w:w="1170" w:type="dxa"/>
          </w:tcPr>
          <w:p w:rsidR="00BF43CC" w:rsidRDefault="00BF43CC" w:rsidP="004E6361"/>
        </w:tc>
        <w:tc>
          <w:tcPr>
            <w:tcW w:w="6925" w:type="dxa"/>
          </w:tcPr>
          <w:p w:rsidR="00BF43CC" w:rsidRDefault="00D85620" w:rsidP="004E6361">
            <w:r>
              <w:t>[music]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1:57</w:t>
            </w:r>
          </w:p>
        </w:tc>
        <w:tc>
          <w:tcPr>
            <w:tcW w:w="1170" w:type="dxa"/>
          </w:tcPr>
          <w:p w:rsidR="00BF43CC" w:rsidRDefault="00BF43CC" w:rsidP="004E6361"/>
        </w:tc>
        <w:tc>
          <w:tcPr>
            <w:tcW w:w="6925" w:type="dxa"/>
          </w:tcPr>
          <w:p w:rsidR="00BF43CC" w:rsidRDefault="00D85620" w:rsidP="004E6361">
            <w:r>
              <w:t>[music</w:t>
            </w:r>
            <w:r w:rsidR="00E31E49">
              <w:t xml:space="preserve"> fades out, then </w:t>
            </w:r>
            <w:r>
              <w:t>repeats]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07</w:t>
            </w:r>
          </w:p>
        </w:tc>
        <w:tc>
          <w:tcPr>
            <w:tcW w:w="1170" w:type="dxa"/>
          </w:tcPr>
          <w:p w:rsidR="00BF43CC" w:rsidRDefault="0052565B" w:rsidP="004E6361">
            <w:r>
              <w:t>Jesse</w:t>
            </w:r>
          </w:p>
        </w:tc>
        <w:tc>
          <w:tcPr>
            <w:tcW w:w="6925" w:type="dxa"/>
          </w:tcPr>
          <w:p w:rsidR="00BF43CC" w:rsidRDefault="00D85620" w:rsidP="004E6361">
            <w:r>
              <w:t>[overlap] Well, I’m glad we don’t have to go through that weather nonsense again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10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D85620" w:rsidP="004E6361">
            <w:r>
              <w:t xml:space="preserve">Well, it seems </w:t>
            </w:r>
            <w:r w:rsidR="00E31E49">
              <w:t>simple</w:t>
            </w:r>
            <w:r>
              <w:t xml:space="preserve"> to me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12</w:t>
            </w:r>
          </w:p>
        </w:tc>
        <w:tc>
          <w:tcPr>
            <w:tcW w:w="1170" w:type="dxa"/>
          </w:tcPr>
          <w:p w:rsidR="00BF43CC" w:rsidRDefault="00921342" w:rsidP="004E6361">
            <w:r>
              <w:t>Leon</w:t>
            </w:r>
          </w:p>
        </w:tc>
        <w:tc>
          <w:tcPr>
            <w:tcW w:w="6925" w:type="dxa"/>
          </w:tcPr>
          <w:p w:rsidR="00BF43CC" w:rsidRDefault="00E31E49" w:rsidP="004E6361">
            <w:r>
              <w:t xml:space="preserve">Well, </w:t>
            </w:r>
            <w:r w:rsidR="00D85620">
              <w:t>I never did understand that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</w:t>
            </w:r>
            <w:r w:rsidR="002B20B0">
              <w:t>13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D85620" w:rsidP="004E6361">
            <w:r>
              <w:t>Well</w:t>
            </w:r>
            <w:r w:rsidR="001462FC">
              <w:t>, well</w:t>
            </w:r>
            <w:r>
              <w:t xml:space="preserve">, </w:t>
            </w:r>
            <w:r w:rsidR="0052565B">
              <w:t xml:space="preserve">now </w:t>
            </w:r>
            <w:r>
              <w:t>Leon</w:t>
            </w:r>
            <w:r w:rsidR="001462FC">
              <w:t>,</w:t>
            </w:r>
            <w:r>
              <w:t xml:space="preserve"> let me explain that one more time. You see-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</w:t>
            </w:r>
            <w:r w:rsidR="002B20B0">
              <w:t>16</w:t>
            </w:r>
          </w:p>
        </w:tc>
        <w:tc>
          <w:tcPr>
            <w:tcW w:w="1170" w:type="dxa"/>
          </w:tcPr>
          <w:p w:rsidR="00BF43CC" w:rsidRDefault="00921342" w:rsidP="004E6361">
            <w:r>
              <w:t>Jesse</w:t>
            </w:r>
          </w:p>
        </w:tc>
        <w:tc>
          <w:tcPr>
            <w:tcW w:w="6925" w:type="dxa"/>
          </w:tcPr>
          <w:p w:rsidR="00BF43CC" w:rsidRDefault="00D85620" w:rsidP="004E6361">
            <w:r>
              <w:t>Sam,</w:t>
            </w:r>
            <w:r w:rsidR="001462FC">
              <w:t xml:space="preserve"> now, Sam!</w:t>
            </w:r>
            <w:r>
              <w:t xml:space="preserve"> </w:t>
            </w:r>
            <w:r w:rsidR="001462FC">
              <w:t>D</w:t>
            </w:r>
            <w:r>
              <w:t>on’t start that up again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</w:t>
            </w:r>
            <w:r w:rsidR="002B20B0">
              <w:t>19</w:t>
            </w:r>
          </w:p>
        </w:tc>
        <w:tc>
          <w:tcPr>
            <w:tcW w:w="1170" w:type="dxa"/>
          </w:tcPr>
          <w:p w:rsidR="00BF43CC" w:rsidRDefault="00921342" w:rsidP="004E6361">
            <w:r>
              <w:t>Sam</w:t>
            </w:r>
          </w:p>
        </w:tc>
        <w:tc>
          <w:tcPr>
            <w:tcW w:w="6925" w:type="dxa"/>
          </w:tcPr>
          <w:p w:rsidR="00BF43CC" w:rsidRDefault="00D85620" w:rsidP="004E6361">
            <w:r>
              <w:t xml:space="preserve">W-well, Leon, first </w:t>
            </w:r>
            <w:r w:rsidR="002B20B0">
              <w:t xml:space="preserve">[door slams] </w:t>
            </w:r>
            <w:r>
              <w:t>you get a raincoat a-and then</w:t>
            </w:r>
            <w:r w:rsidR="001462FC">
              <w:t>,</w:t>
            </w:r>
            <w:r>
              <w:t xml:space="preserve"> uh-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</w:t>
            </w:r>
            <w:r w:rsidR="002B20B0">
              <w:t>23</w:t>
            </w:r>
          </w:p>
        </w:tc>
        <w:tc>
          <w:tcPr>
            <w:tcW w:w="1170" w:type="dxa"/>
          </w:tcPr>
          <w:p w:rsidR="00BF43CC" w:rsidRDefault="00921342" w:rsidP="004E6361">
            <w:r>
              <w:t>Mr. Buddy</w:t>
            </w:r>
          </w:p>
        </w:tc>
        <w:tc>
          <w:tcPr>
            <w:tcW w:w="6925" w:type="dxa"/>
          </w:tcPr>
          <w:p w:rsidR="00BF43CC" w:rsidRDefault="00D85620" w:rsidP="004E6361">
            <w:r>
              <w:t xml:space="preserve">Hey, </w:t>
            </w:r>
            <w:r w:rsidR="0052565B">
              <w:t>say</w:t>
            </w:r>
            <w:r>
              <w:t xml:space="preserve"> Jesse, have you got change for a quarter?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</w:t>
            </w:r>
            <w:r w:rsidR="002B20B0">
              <w:t>25</w:t>
            </w:r>
          </w:p>
        </w:tc>
        <w:tc>
          <w:tcPr>
            <w:tcW w:w="1170" w:type="dxa"/>
          </w:tcPr>
          <w:p w:rsidR="00BF43CC" w:rsidRDefault="00921342" w:rsidP="004E6361">
            <w:r>
              <w:t>Jesse</w:t>
            </w:r>
          </w:p>
        </w:tc>
        <w:tc>
          <w:tcPr>
            <w:tcW w:w="6925" w:type="dxa"/>
          </w:tcPr>
          <w:p w:rsidR="00BF43CC" w:rsidRDefault="00D85620" w:rsidP="004E6361">
            <w:r>
              <w:t>Oh, hi ther</w:t>
            </w:r>
            <w:r w:rsidR="00254448">
              <w:t>e</w:t>
            </w:r>
            <w:r>
              <w:t xml:space="preserve">, </w:t>
            </w:r>
            <w:proofErr w:type="spellStart"/>
            <w:proofErr w:type="gramStart"/>
            <w:r>
              <w:t>Mr.Buddy</w:t>
            </w:r>
            <w:proofErr w:type="spellEnd"/>
            <w:proofErr w:type="gramEnd"/>
            <w:r>
              <w:t>! Well, I think so. Let me see over here.</w:t>
            </w:r>
          </w:p>
        </w:tc>
      </w:tr>
      <w:tr w:rsidR="00BF43CC" w:rsidTr="0084378D">
        <w:tc>
          <w:tcPr>
            <w:tcW w:w="1255" w:type="dxa"/>
          </w:tcPr>
          <w:p w:rsidR="00BF43CC" w:rsidRPr="0084378D" w:rsidRDefault="00E31E49" w:rsidP="0084378D">
            <w:r>
              <w:t>02:</w:t>
            </w:r>
            <w:r w:rsidR="002B20B0">
              <w:t>29</w:t>
            </w:r>
          </w:p>
        </w:tc>
        <w:tc>
          <w:tcPr>
            <w:tcW w:w="1170" w:type="dxa"/>
          </w:tcPr>
          <w:p w:rsidR="00BF43CC" w:rsidRDefault="00921342" w:rsidP="004E6361">
            <w:r>
              <w:t>Mr. Buddy</w:t>
            </w:r>
          </w:p>
        </w:tc>
        <w:tc>
          <w:tcPr>
            <w:tcW w:w="6925" w:type="dxa"/>
          </w:tcPr>
          <w:p w:rsidR="00BF43CC" w:rsidRDefault="0052565B" w:rsidP="004E6361">
            <w:r>
              <w:t>You get</w:t>
            </w:r>
            <w:r w:rsidR="00254448">
              <w:t xml:space="preserve"> any rain today?</w:t>
            </w:r>
          </w:p>
        </w:tc>
      </w:tr>
      <w:tr w:rsidR="00BF43CC" w:rsidTr="0084378D">
        <w:tc>
          <w:tcPr>
            <w:tcW w:w="1255" w:type="dxa"/>
          </w:tcPr>
          <w:p w:rsidR="00BF43CC" w:rsidRPr="0084378D" w:rsidRDefault="00E31E49" w:rsidP="0084378D">
            <w:r>
              <w:t>02:</w:t>
            </w:r>
            <w:r w:rsidR="002B20B0">
              <w:t>30</w:t>
            </w:r>
          </w:p>
        </w:tc>
        <w:tc>
          <w:tcPr>
            <w:tcW w:w="1170" w:type="dxa"/>
          </w:tcPr>
          <w:p w:rsidR="00BF43CC" w:rsidRDefault="00921342" w:rsidP="004E6361">
            <w:r>
              <w:t>Jesse</w:t>
            </w:r>
          </w:p>
        </w:tc>
        <w:tc>
          <w:tcPr>
            <w:tcW w:w="6925" w:type="dxa"/>
          </w:tcPr>
          <w:p w:rsidR="00BF43CC" w:rsidRDefault="00254448" w:rsidP="004E6361">
            <w:r>
              <w:t>No sir, not a drop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</w:t>
            </w:r>
            <w:r w:rsidR="002B20B0">
              <w:t>31</w:t>
            </w:r>
          </w:p>
        </w:tc>
        <w:tc>
          <w:tcPr>
            <w:tcW w:w="1170" w:type="dxa"/>
          </w:tcPr>
          <w:p w:rsidR="00BF43CC" w:rsidRDefault="00921342" w:rsidP="004E6361">
            <w:r>
              <w:t>Mr. Buddy</w:t>
            </w:r>
          </w:p>
        </w:tc>
        <w:tc>
          <w:tcPr>
            <w:tcW w:w="6925" w:type="dxa"/>
          </w:tcPr>
          <w:p w:rsidR="00BF43CC" w:rsidRDefault="00254448" w:rsidP="004E6361">
            <w:r>
              <w:t>Well, I just heard on the radio that there’s a thirty percent chance of rain.</w:t>
            </w:r>
          </w:p>
        </w:tc>
      </w:tr>
      <w:tr w:rsidR="00BF43CC" w:rsidTr="0084378D">
        <w:tc>
          <w:tcPr>
            <w:tcW w:w="1255" w:type="dxa"/>
          </w:tcPr>
          <w:p w:rsidR="00BF43CC" w:rsidRDefault="00E31E49" w:rsidP="004E6361">
            <w:r>
              <w:t>02:</w:t>
            </w:r>
            <w:r w:rsidR="002B20B0">
              <w:t>34</w:t>
            </w:r>
          </w:p>
        </w:tc>
        <w:tc>
          <w:tcPr>
            <w:tcW w:w="1170" w:type="dxa"/>
          </w:tcPr>
          <w:p w:rsidR="00BF43CC" w:rsidRDefault="002B20B0" w:rsidP="004E6361">
            <w:r>
              <w:t>Sam</w:t>
            </w:r>
          </w:p>
        </w:tc>
        <w:tc>
          <w:tcPr>
            <w:tcW w:w="6925" w:type="dxa"/>
          </w:tcPr>
          <w:p w:rsidR="00BF43CC" w:rsidRDefault="00254448" w:rsidP="004E6361">
            <w:r>
              <w:t>Thirty percent!</w:t>
            </w:r>
          </w:p>
        </w:tc>
      </w:tr>
      <w:tr w:rsidR="00254448" w:rsidTr="0084378D">
        <w:tc>
          <w:tcPr>
            <w:tcW w:w="1255" w:type="dxa"/>
          </w:tcPr>
          <w:p w:rsidR="00254448" w:rsidRDefault="00E31E49" w:rsidP="004E6361">
            <w:r>
              <w:t>02:</w:t>
            </w:r>
            <w:r w:rsidR="002B20B0">
              <w:t>35</w:t>
            </w:r>
          </w:p>
        </w:tc>
        <w:tc>
          <w:tcPr>
            <w:tcW w:w="1170" w:type="dxa"/>
          </w:tcPr>
          <w:p w:rsidR="00254448" w:rsidRDefault="00921342" w:rsidP="004E6361">
            <w:r>
              <w:t>Mr. Buddy</w:t>
            </w:r>
          </w:p>
        </w:tc>
        <w:tc>
          <w:tcPr>
            <w:tcW w:w="6925" w:type="dxa"/>
          </w:tcPr>
          <w:p w:rsidR="00254448" w:rsidRDefault="00254448" w:rsidP="004E6361">
            <w:r>
              <w:t>Yep! That’s what I heard.</w:t>
            </w:r>
          </w:p>
        </w:tc>
      </w:tr>
      <w:tr w:rsidR="00254448" w:rsidTr="0084378D">
        <w:tc>
          <w:tcPr>
            <w:tcW w:w="1255" w:type="dxa"/>
          </w:tcPr>
          <w:p w:rsidR="00254448" w:rsidRDefault="00E31E49" w:rsidP="004E6361">
            <w:r>
              <w:t>02:</w:t>
            </w:r>
            <w:r w:rsidR="002B20B0">
              <w:t>37</w:t>
            </w:r>
          </w:p>
        </w:tc>
        <w:tc>
          <w:tcPr>
            <w:tcW w:w="1170" w:type="dxa"/>
          </w:tcPr>
          <w:p w:rsidR="00254448" w:rsidRDefault="00921342" w:rsidP="004E6361">
            <w:r>
              <w:t>Sam</w:t>
            </w:r>
          </w:p>
        </w:tc>
        <w:tc>
          <w:tcPr>
            <w:tcW w:w="6925" w:type="dxa"/>
          </w:tcPr>
          <w:p w:rsidR="00254448" w:rsidRDefault="00254448" w:rsidP="004E6361">
            <w:r>
              <w:t xml:space="preserve">Well, Leon, </w:t>
            </w:r>
            <w:proofErr w:type="spellStart"/>
            <w:r>
              <w:t>tha</w:t>
            </w:r>
            <w:proofErr w:type="spellEnd"/>
            <w:r>
              <w:t>-that changes the whole thing. Now</w:t>
            </w:r>
            <w:r w:rsidR="0052565B">
              <w:t>, now</w:t>
            </w:r>
            <w:r>
              <w:t xml:space="preserve">, let me </w:t>
            </w:r>
            <w:r w:rsidR="00F9040E">
              <w:t>think</w:t>
            </w:r>
            <w:r>
              <w:t>. [overlap]</w:t>
            </w:r>
          </w:p>
        </w:tc>
      </w:tr>
      <w:tr w:rsidR="00254448" w:rsidTr="0084378D">
        <w:tc>
          <w:tcPr>
            <w:tcW w:w="1255" w:type="dxa"/>
          </w:tcPr>
          <w:p w:rsidR="00254448" w:rsidRDefault="00E31E49" w:rsidP="004E6361">
            <w:r>
              <w:t>02:</w:t>
            </w:r>
            <w:r w:rsidR="002B20B0">
              <w:t>39</w:t>
            </w:r>
          </w:p>
        </w:tc>
        <w:tc>
          <w:tcPr>
            <w:tcW w:w="1170" w:type="dxa"/>
          </w:tcPr>
          <w:p w:rsidR="00254448" w:rsidRDefault="00254448" w:rsidP="004E6361"/>
        </w:tc>
        <w:tc>
          <w:tcPr>
            <w:tcW w:w="6925" w:type="dxa"/>
          </w:tcPr>
          <w:p w:rsidR="00254448" w:rsidRDefault="00254448" w:rsidP="004E6361">
            <w:r>
              <w:t>[music]</w:t>
            </w:r>
          </w:p>
        </w:tc>
      </w:tr>
    </w:tbl>
    <w:p w:rsidR="004E6361" w:rsidRPr="00F9040E" w:rsidRDefault="004E6361" w:rsidP="00F9040E">
      <w:pPr>
        <w:rPr>
          <w:sz w:val="8"/>
          <w:szCs w:val="8"/>
        </w:rPr>
      </w:pPr>
      <w:bookmarkStart w:id="0" w:name="_GoBack"/>
      <w:bookmarkEnd w:id="0"/>
    </w:p>
    <w:sectPr w:rsidR="004E6361" w:rsidRPr="00F90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25363"/>
    <w:rsid w:val="000B53AF"/>
    <w:rsid w:val="000F09CF"/>
    <w:rsid w:val="001462FC"/>
    <w:rsid w:val="001B63F5"/>
    <w:rsid w:val="001C5BB2"/>
    <w:rsid w:val="002507CC"/>
    <w:rsid w:val="00254448"/>
    <w:rsid w:val="00274AF1"/>
    <w:rsid w:val="002B0476"/>
    <w:rsid w:val="002B20B0"/>
    <w:rsid w:val="002C7841"/>
    <w:rsid w:val="00307AA1"/>
    <w:rsid w:val="003624CC"/>
    <w:rsid w:val="00433DF0"/>
    <w:rsid w:val="004553AC"/>
    <w:rsid w:val="004E6361"/>
    <w:rsid w:val="0052565B"/>
    <w:rsid w:val="00675C2E"/>
    <w:rsid w:val="006A5311"/>
    <w:rsid w:val="006E7A49"/>
    <w:rsid w:val="0070550F"/>
    <w:rsid w:val="007323BE"/>
    <w:rsid w:val="007E5914"/>
    <w:rsid w:val="008364CE"/>
    <w:rsid w:val="0084378D"/>
    <w:rsid w:val="0089060E"/>
    <w:rsid w:val="00921342"/>
    <w:rsid w:val="00985ED1"/>
    <w:rsid w:val="00A32FE0"/>
    <w:rsid w:val="00AC4593"/>
    <w:rsid w:val="00B1241E"/>
    <w:rsid w:val="00BF43CC"/>
    <w:rsid w:val="00C73609"/>
    <w:rsid w:val="00D85620"/>
    <w:rsid w:val="00E31E01"/>
    <w:rsid w:val="00E31E49"/>
    <w:rsid w:val="00F15AB9"/>
    <w:rsid w:val="00F62C5F"/>
    <w:rsid w:val="00F90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8C1AA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3:13:00Z</dcterms:created>
  <dcterms:modified xsi:type="dcterms:W3CDTF">2022-09-20T03:13:00Z</dcterms:modified>
</cp:coreProperties>
</file>